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7C29D" w14:textId="24F42E09" w:rsidR="00A21F95" w:rsidRPr="00A21F95" w:rsidRDefault="00A21F95" w:rsidP="00A21F95">
      <w:pPr>
        <w:rPr>
          <w:b/>
          <w:color w:val="00B050"/>
          <w:sz w:val="28"/>
          <w:szCs w:val="28"/>
        </w:rPr>
      </w:pPr>
      <w:r w:rsidRPr="00A21F95">
        <w:rPr>
          <w:b/>
          <w:color w:val="00B050"/>
          <w:sz w:val="28"/>
          <w:szCs w:val="28"/>
        </w:rPr>
        <w:t xml:space="preserve">Unitec Property, Facilities &amp; Infrastructure – Planned works for </w:t>
      </w:r>
      <w:r w:rsidR="00BD4F2D">
        <w:rPr>
          <w:b/>
          <w:color w:val="00B050"/>
          <w:sz w:val="28"/>
          <w:szCs w:val="28"/>
        </w:rPr>
        <w:t>August</w:t>
      </w:r>
      <w:r w:rsidRPr="00A21F95">
        <w:rPr>
          <w:b/>
          <w:color w:val="00B050"/>
          <w:sz w:val="28"/>
          <w:szCs w:val="28"/>
        </w:rPr>
        <w:t xml:space="preserve"> 2025</w:t>
      </w:r>
    </w:p>
    <w:p w14:paraId="3A67052C" w14:textId="77777777" w:rsidR="00674CC3" w:rsidRDefault="00674CC3"/>
    <w:tbl>
      <w:tblPr>
        <w:tblStyle w:val="ListTable4-Accent5"/>
        <w:tblW w:w="1384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82"/>
        <w:gridCol w:w="1872"/>
        <w:gridCol w:w="3361"/>
        <w:gridCol w:w="2143"/>
        <w:gridCol w:w="3180"/>
        <w:gridCol w:w="2211"/>
      </w:tblGrid>
      <w:tr w:rsidR="00893FC7" w:rsidRPr="00893FC7" w14:paraId="74A6BEA3" w14:textId="77777777" w:rsidTr="005C19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1D3E46DF" w14:textId="77777777" w:rsidR="00727356" w:rsidRPr="00A21F95" w:rsidRDefault="00674CC3" w:rsidP="00727356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     </w:t>
            </w:r>
            <w:r w:rsidR="00727356"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#</w:t>
            </w:r>
          </w:p>
        </w:tc>
        <w:tc>
          <w:tcPr>
            <w:tcW w:w="1872" w:type="dxa"/>
            <w:noWrap/>
            <w:hideMark/>
          </w:tcPr>
          <w:p w14:paraId="7931A356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Building or Site</w:t>
            </w:r>
          </w:p>
        </w:tc>
        <w:tc>
          <w:tcPr>
            <w:tcW w:w="3361" w:type="dxa"/>
            <w:noWrap/>
            <w:hideMark/>
          </w:tcPr>
          <w:p w14:paraId="005421A4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Works being done</w:t>
            </w:r>
          </w:p>
        </w:tc>
        <w:tc>
          <w:tcPr>
            <w:tcW w:w="2143" w:type="dxa"/>
            <w:noWrap/>
            <w:hideMark/>
          </w:tcPr>
          <w:p w14:paraId="369B4CBF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Days  / Dates</w:t>
            </w:r>
          </w:p>
        </w:tc>
        <w:tc>
          <w:tcPr>
            <w:tcW w:w="3180" w:type="dxa"/>
            <w:noWrap/>
            <w:hideMark/>
          </w:tcPr>
          <w:p w14:paraId="7EDC0FC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Stakeholder impact</w:t>
            </w:r>
          </w:p>
        </w:tc>
        <w:tc>
          <w:tcPr>
            <w:tcW w:w="2211" w:type="dxa"/>
            <w:noWrap/>
            <w:hideMark/>
          </w:tcPr>
          <w:p w14:paraId="5B555B9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Notes</w:t>
            </w:r>
          </w:p>
        </w:tc>
      </w:tr>
      <w:tr w:rsidR="00674CC3" w:rsidRPr="00727356" w14:paraId="2A2BD6FE" w14:textId="77777777" w:rsidTr="005C1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793A4A7" w14:textId="4C544333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66205902" w14:textId="7358871C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Campus wide</w:t>
            </w:r>
          </w:p>
        </w:tc>
        <w:tc>
          <w:tcPr>
            <w:tcW w:w="3361" w:type="dxa"/>
            <w:noWrap/>
            <w:hideMark/>
          </w:tcPr>
          <w:p w14:paraId="0203805D" w14:textId="4822AF24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Building washes and works to prepare for Open Day</w:t>
            </w:r>
          </w:p>
        </w:tc>
        <w:tc>
          <w:tcPr>
            <w:tcW w:w="2143" w:type="dxa"/>
            <w:noWrap/>
            <w:hideMark/>
          </w:tcPr>
          <w:p w14:paraId="5B603312" w14:textId="2318279E" w:rsidR="00727356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7 August -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4 September</w:t>
            </w:r>
          </w:p>
        </w:tc>
        <w:tc>
          <w:tcPr>
            <w:tcW w:w="3180" w:type="dxa"/>
            <w:noWrap/>
            <w:hideMark/>
          </w:tcPr>
          <w:p w14:paraId="149417BB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105F116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07117B" w:rsidRPr="00727356" w14:paraId="6E8C53EE" w14:textId="77777777" w:rsidTr="005C1977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1BE2F30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824E4A7" w14:textId="1C81F9CE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15</w:t>
            </w:r>
          </w:p>
        </w:tc>
        <w:tc>
          <w:tcPr>
            <w:tcW w:w="3361" w:type="dxa"/>
            <w:noWrap/>
          </w:tcPr>
          <w:p w14:paraId="3A64DEEB" w14:textId="2D567192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ffit repair work being carried out </w:t>
            </w:r>
          </w:p>
        </w:tc>
        <w:tc>
          <w:tcPr>
            <w:tcW w:w="2143" w:type="dxa"/>
            <w:noWrap/>
          </w:tcPr>
          <w:p w14:paraId="4AC8BEB4" w14:textId="1D50E009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5 August</w:t>
            </w:r>
          </w:p>
        </w:tc>
        <w:tc>
          <w:tcPr>
            <w:tcW w:w="3180" w:type="dxa"/>
            <w:noWrap/>
          </w:tcPr>
          <w:p w14:paraId="1248D75C" w14:textId="480093F7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nimal</w:t>
            </w:r>
          </w:p>
        </w:tc>
        <w:tc>
          <w:tcPr>
            <w:tcW w:w="2211" w:type="dxa"/>
            <w:noWrap/>
          </w:tcPr>
          <w:p w14:paraId="0F7AA158" w14:textId="13F59126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roject Manager Kenny Leong</w:t>
            </w:r>
          </w:p>
        </w:tc>
      </w:tr>
      <w:tr w:rsidR="0007117B" w:rsidRPr="00727356" w14:paraId="43ED6C40" w14:textId="77777777" w:rsidTr="005C1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963B982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1D07409" w14:textId="3DA35EFF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48 gravel carpark</w:t>
            </w:r>
          </w:p>
        </w:tc>
        <w:tc>
          <w:tcPr>
            <w:tcW w:w="3361" w:type="dxa"/>
            <w:noWrap/>
          </w:tcPr>
          <w:p w14:paraId="450065DF" w14:textId="3E8FF3BC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maintenance work will be carried out – seeking to improve parking lines and encourage better parking positioning</w:t>
            </w:r>
          </w:p>
        </w:tc>
        <w:tc>
          <w:tcPr>
            <w:tcW w:w="2143" w:type="dxa"/>
            <w:noWrap/>
          </w:tcPr>
          <w:p w14:paraId="3B50E55E" w14:textId="3B4DF171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 August</w:t>
            </w:r>
          </w:p>
        </w:tc>
        <w:tc>
          <w:tcPr>
            <w:tcW w:w="3180" w:type="dxa"/>
            <w:noWrap/>
          </w:tcPr>
          <w:p w14:paraId="297C1A52" w14:textId="64091BBF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arpark may need to be closed for short periods – the team will work outside of busy hours wherever possible</w:t>
            </w:r>
          </w:p>
        </w:tc>
        <w:tc>
          <w:tcPr>
            <w:tcW w:w="2211" w:type="dxa"/>
            <w:noWrap/>
          </w:tcPr>
          <w:p w14:paraId="190A8718" w14:textId="36EAC759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arparking Lea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Shar Lewin</w:t>
            </w:r>
          </w:p>
        </w:tc>
      </w:tr>
      <w:tr w:rsidR="0007117B" w:rsidRPr="00727356" w14:paraId="60320DB6" w14:textId="77777777" w:rsidTr="005C1977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1B184BFF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0E282FA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36B823F5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51483A21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5AEAF2CE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271BB7B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0D1DA39C" w14:textId="77777777" w:rsidTr="005C1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39ECF531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2873BA1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9077FB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1FBC0685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0B52F12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7F996DF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489CD041" w14:textId="77777777" w:rsidTr="005C1977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2EF9C25B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EA1EDD5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652DD6D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A9928B1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50BAD58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2A9F9ED3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1231647D" w14:textId="77777777" w:rsidTr="005C1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6ED4F859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B48741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59A05F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0E2F74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3E35E50B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A0A6F2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61221A8" w14:textId="77777777" w:rsidTr="005C1977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41A5DE6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29125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056352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4E6B966D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1076B04A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55AE7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56B46E3" w14:textId="77777777" w:rsidTr="005C1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97BDE6D" w14:textId="7F7764BD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d semester break</w:t>
            </w:r>
          </w:p>
        </w:tc>
        <w:tc>
          <w:tcPr>
            <w:tcW w:w="1872" w:type="dxa"/>
            <w:noWrap/>
          </w:tcPr>
          <w:p w14:paraId="2010F402" w14:textId="6335378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0</w:t>
            </w:r>
          </w:p>
        </w:tc>
        <w:tc>
          <w:tcPr>
            <w:tcW w:w="3361" w:type="dxa"/>
            <w:noWrap/>
          </w:tcPr>
          <w:p w14:paraId="456DC6AB" w14:textId="6E883FB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Loose tiling over the </w:t>
            </w:r>
            <w:r w:rsidR="00932D0B">
              <w:rPr>
                <w:rFonts w:ascii="Calibri" w:eastAsia="Times New Roman" w:hAnsi="Calibri" w:cs="Calibri"/>
                <w:color w:val="000000"/>
                <w:lang w:eastAsia="en-NZ"/>
              </w:rPr>
              <w:t>Pun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eing repaired</w:t>
            </w:r>
          </w:p>
        </w:tc>
        <w:tc>
          <w:tcPr>
            <w:tcW w:w="2143" w:type="dxa"/>
            <w:noWrap/>
          </w:tcPr>
          <w:p w14:paraId="1F6B7513" w14:textId="53BF60D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2 Sep – 3 Oct</w:t>
            </w:r>
          </w:p>
        </w:tc>
        <w:tc>
          <w:tcPr>
            <w:tcW w:w="3180" w:type="dxa"/>
            <w:noWrap/>
          </w:tcPr>
          <w:p w14:paraId="78772367" w14:textId="0F12DD65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loud noise may be heard from the East facing side of 180</w:t>
            </w:r>
          </w:p>
        </w:tc>
        <w:tc>
          <w:tcPr>
            <w:tcW w:w="2211" w:type="dxa"/>
            <w:noWrap/>
          </w:tcPr>
          <w:p w14:paraId="0D962DE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</w:tbl>
    <w:p w14:paraId="6EE38CB0" w14:textId="77777777" w:rsidR="00727356" w:rsidRDefault="00727356" w:rsidP="00727356">
      <w:pPr>
        <w:ind w:left="-567"/>
      </w:pPr>
    </w:p>
    <w:sectPr w:rsidR="00727356" w:rsidSect="0072735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wM7M0szA0tzQ3MrVU0lEKTi0uzszPAykwrwUApexgeiwAAAA="/>
  </w:docVars>
  <w:rsids>
    <w:rsidRoot w:val="00727356"/>
    <w:rsid w:val="00056427"/>
    <w:rsid w:val="0007117B"/>
    <w:rsid w:val="000750BC"/>
    <w:rsid w:val="00097E99"/>
    <w:rsid w:val="002958FB"/>
    <w:rsid w:val="003B269F"/>
    <w:rsid w:val="003D23B5"/>
    <w:rsid w:val="003E30C6"/>
    <w:rsid w:val="004A04FD"/>
    <w:rsid w:val="005C1977"/>
    <w:rsid w:val="00652870"/>
    <w:rsid w:val="00674CC3"/>
    <w:rsid w:val="00727356"/>
    <w:rsid w:val="007B612D"/>
    <w:rsid w:val="008446B5"/>
    <w:rsid w:val="00880E5D"/>
    <w:rsid w:val="00893FC7"/>
    <w:rsid w:val="00932D0B"/>
    <w:rsid w:val="00A21F95"/>
    <w:rsid w:val="00BD4F2D"/>
    <w:rsid w:val="00FD4683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3C18"/>
  <w15:chartTrackingRefBased/>
  <w15:docId w15:val="{2ED787B6-5EC0-42CB-B6E8-74C5E41C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674CC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 Verma</dc:creator>
  <cp:keywords/>
  <dc:description/>
  <cp:lastModifiedBy>Shar Lewin</cp:lastModifiedBy>
  <cp:revision>11</cp:revision>
  <dcterms:created xsi:type="dcterms:W3CDTF">2025-07-02T23:40:00Z</dcterms:created>
  <dcterms:modified xsi:type="dcterms:W3CDTF">2025-08-15T00:43:00Z</dcterms:modified>
</cp:coreProperties>
</file>